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64C0B2" w14:textId="78A4CCDB" w:rsidR="00017713" w:rsidRPr="005951C2" w:rsidRDefault="00017713" w:rsidP="00017713">
      <w:pPr>
        <w:spacing w:after="0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 xml:space="preserve">Shakir </w:t>
      </w:r>
      <w:proofErr w:type="spellStart"/>
      <w:r>
        <w:rPr>
          <w:rFonts w:cstheme="minorHAnsi"/>
          <w:b/>
          <w:sz w:val="36"/>
          <w:szCs w:val="36"/>
        </w:rPr>
        <w:t>Aulad</w:t>
      </w:r>
      <w:proofErr w:type="spellEnd"/>
    </w:p>
    <w:p w14:paraId="32413B1D" w14:textId="70B9F133" w:rsidR="00017713" w:rsidRPr="005951C2" w:rsidRDefault="00017713" w:rsidP="00017713">
      <w:pPr>
        <w:spacing w:after="0"/>
        <w:jc w:val="center"/>
        <w:rPr>
          <w:rFonts w:cstheme="minorHAnsi"/>
          <w:u w:val="single"/>
        </w:rPr>
      </w:pPr>
      <w:r>
        <w:rPr>
          <w:rFonts w:cstheme="minorHAnsi"/>
          <w:u w:val="single"/>
        </w:rPr>
        <w:t xml:space="preserve">Email: </w:t>
      </w:r>
      <w:r w:rsidRPr="00017713">
        <w:rPr>
          <w:rFonts w:cstheme="minorHAnsi"/>
          <w:u w:val="single"/>
        </w:rPr>
        <w:t>shakircse10@gmail.com</w:t>
      </w:r>
    </w:p>
    <w:p w14:paraId="0B85A832" w14:textId="42D141BF" w:rsidR="00017713" w:rsidRPr="005951C2" w:rsidRDefault="00017713" w:rsidP="00017713">
      <w:pPr>
        <w:spacing w:after="0"/>
        <w:jc w:val="center"/>
        <w:rPr>
          <w:rFonts w:cstheme="minorHAnsi"/>
          <w:u w:val="single"/>
        </w:rPr>
      </w:pPr>
      <w:r>
        <w:rPr>
          <w:rFonts w:cstheme="minorHAnsi"/>
          <w:u w:val="single"/>
        </w:rPr>
        <w:t xml:space="preserve">Contact: </w:t>
      </w:r>
      <w:r w:rsidRPr="005951C2">
        <w:rPr>
          <w:rFonts w:cstheme="minorHAnsi"/>
          <w:u w:val="single"/>
        </w:rPr>
        <w:t>+88-</w:t>
      </w:r>
      <w:r w:rsidRPr="00017713">
        <w:t xml:space="preserve"> </w:t>
      </w:r>
      <w:r w:rsidRPr="00017713">
        <w:rPr>
          <w:rFonts w:cstheme="minorHAnsi"/>
          <w:u w:val="single"/>
        </w:rPr>
        <w:t>01723942184</w:t>
      </w:r>
    </w:p>
    <w:p w14:paraId="542B38F6" w14:textId="219245C8" w:rsidR="001F48E3" w:rsidRDefault="001F48E3" w:rsidP="00017713"/>
    <w:p w14:paraId="59197CB2" w14:textId="77777777" w:rsidR="00017713" w:rsidRDefault="00017713" w:rsidP="00017713">
      <w:pPr>
        <w:rPr>
          <w:b/>
          <w:sz w:val="24"/>
          <w:szCs w:val="24"/>
        </w:rPr>
      </w:pPr>
      <w:r w:rsidRPr="005951C2">
        <w:rPr>
          <w:b/>
          <w:sz w:val="24"/>
          <w:szCs w:val="24"/>
        </w:rPr>
        <w:t>PROFILE SUMMARY</w:t>
      </w:r>
      <w:r>
        <w:rPr>
          <w:b/>
          <w:sz w:val="24"/>
          <w:szCs w:val="24"/>
        </w:rPr>
        <w:t>:</w:t>
      </w:r>
    </w:p>
    <w:p w14:paraId="038BC54E" w14:textId="6F27D7E4" w:rsidR="00017713" w:rsidRDefault="00017713" w:rsidP="00017713">
      <w:pPr>
        <w:rPr>
          <w:rStyle w:val="text-pre-line"/>
        </w:rPr>
      </w:pPr>
      <w:r>
        <w:rPr>
          <w:rStyle w:val="text-pre-line"/>
        </w:rPr>
        <w:t xml:space="preserve">Over 6 years of experience in Software Testing, hands-on Manual &amp; Automation leveraging Selenium WebDriver, Java, TestNG, Maven, POM with Page Factory, Protractor, </w:t>
      </w:r>
      <w:proofErr w:type="spellStart"/>
      <w:r>
        <w:rPr>
          <w:rStyle w:val="text-pre-line"/>
        </w:rPr>
        <w:t>Javascript</w:t>
      </w:r>
      <w:proofErr w:type="spellEnd"/>
      <w:r>
        <w:rPr>
          <w:rStyle w:val="text-pre-line"/>
        </w:rPr>
        <w:t>, Jasmine, NodeJS in Agile-scrum environment and hands-on ALM, JIRA, SQL, Confluence, &amp; web-service (RESTful).</w:t>
      </w:r>
    </w:p>
    <w:p w14:paraId="1134B5FC" w14:textId="6058B6FE" w:rsidR="00017713" w:rsidRPr="00017713" w:rsidRDefault="00017713" w:rsidP="00017713">
      <w:pPr>
        <w:spacing w:after="0"/>
        <w:rPr>
          <w:rStyle w:val="text-pre-line"/>
        </w:rPr>
      </w:pPr>
      <w:r w:rsidRPr="00017713">
        <w:rPr>
          <w:rStyle w:val="text-pre-line"/>
          <w:b/>
          <w:sz w:val="24"/>
          <w:szCs w:val="24"/>
        </w:rPr>
        <w:t>Technical Summary</w:t>
      </w:r>
      <w:r>
        <w:rPr>
          <w:rStyle w:val="text-pre-line"/>
        </w:rPr>
        <w:t>:</w:t>
      </w:r>
      <w:r w:rsidRPr="00017713">
        <w:rPr>
          <w:rStyle w:val="text-pre-line"/>
        </w:rPr>
        <w:t xml:space="preserve"> </w:t>
      </w:r>
    </w:p>
    <w:p w14:paraId="7DA51B86" w14:textId="421DEDB3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Software Development Life Cycle (SDLC), Software Testing Life Cycle (STLC). </w:t>
      </w:r>
    </w:p>
    <w:p w14:paraId="7BA9EE2D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with Software Testing on Mobile, Web applications &amp; Web Service (RESTful). </w:t>
      </w:r>
    </w:p>
    <w:p w14:paraId="005E830F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Agile-Scrum Framework. </w:t>
      </w:r>
    </w:p>
    <w:p w14:paraId="20AE25D2" w14:textId="53EDBF75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creating and developing Test Plans, Test Cases, Test Scripts, Test Reports, and Defect Reports on Mobile &amp; Web Application for both Manual and Automation tests. </w:t>
      </w:r>
    </w:p>
    <w:p w14:paraId="63B6DA24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Outstanding Knowledge with Java Oops Concepts (Abstraction, Encapsulation, Polymorphism &amp; Inheritance). </w:t>
      </w:r>
    </w:p>
    <w:p w14:paraId="16C9AA90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Designing, Creating and maintaining a framework for Mobile &amp; web-based applications leveraging Java with Selenium WebDriver, Java binding Oops concept, TestNG, POM (Page Object Model) &amp; Data-driven framework. </w:t>
      </w:r>
    </w:p>
    <w:p w14:paraId="29C7DEA5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executing Smoke test, Functional Test, Integration Test, and Regression Test suite. </w:t>
      </w:r>
    </w:p>
    <w:p w14:paraId="057FF87E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Hands-on experience in REST API webservice testing using POSTMAN &amp; </w:t>
      </w:r>
      <w:proofErr w:type="spellStart"/>
      <w:r>
        <w:rPr>
          <w:rStyle w:val="text-pre-line"/>
        </w:rPr>
        <w:t>RestAssured</w:t>
      </w:r>
      <w:proofErr w:type="spellEnd"/>
      <w:r>
        <w:rPr>
          <w:rStyle w:val="text-pre-line"/>
        </w:rPr>
        <w:t xml:space="preserve">. • Hands-on experience in using Version Control tools like Git, GitHub </w:t>
      </w:r>
    </w:p>
    <w:p w14:paraId="7BF122E1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Good understanding of Application Server and Database Server (MySQL). </w:t>
      </w:r>
    </w:p>
    <w:p w14:paraId="1FF1CE97" w14:textId="241F118C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Strong understanding </w:t>
      </w:r>
      <w:r w:rsidR="00E2747F">
        <w:rPr>
          <w:rStyle w:val="text-pre-line"/>
        </w:rPr>
        <w:t>o</w:t>
      </w:r>
      <w:r>
        <w:rPr>
          <w:rStyle w:val="text-pre-line"/>
        </w:rPr>
        <w:t xml:space="preserve">n STLC from test planning to defect tracking and managing defect life cycle. </w:t>
      </w:r>
    </w:p>
    <w:p w14:paraId="05DB5C91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Strong knowledge in QA Principle and Software Development Life Cycle. </w:t>
      </w:r>
    </w:p>
    <w:p w14:paraId="41F068C6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Working in a collaborative environment with other QA testers like myself, Developers and Business Analysts in testing complex and large projects and maintain detail QA documentation. </w:t>
      </w:r>
    </w:p>
    <w:p w14:paraId="2257A216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Participating in the Daily scrum meeting, Sprint Planning, Sprint review meetings as a part of Sprint. </w:t>
      </w:r>
    </w:p>
    <w:p w14:paraId="4B9E7FFA" w14:textId="60522764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>• Great communication &amp; collaborating skills &amp; Team player, always have a great passion to learn new skills &amp; adapt with the new process.</w:t>
      </w:r>
    </w:p>
    <w:p w14:paraId="4ABE0224" w14:textId="77777777" w:rsidR="00017713" w:rsidRDefault="00017713" w:rsidP="00017713">
      <w:pPr>
        <w:spacing w:after="0"/>
      </w:pPr>
    </w:p>
    <w:p w14:paraId="4AA58C20" w14:textId="57C9DB9F" w:rsidR="00017713" w:rsidRPr="00017713" w:rsidRDefault="00017713" w:rsidP="00017713">
      <w:pPr>
        <w:spacing w:after="0"/>
        <w:rPr>
          <w:rStyle w:val="text-pre-line"/>
          <w:b/>
          <w:sz w:val="24"/>
          <w:szCs w:val="24"/>
        </w:rPr>
      </w:pPr>
      <w:r w:rsidRPr="00017713">
        <w:rPr>
          <w:rStyle w:val="text-pre-line"/>
          <w:b/>
          <w:sz w:val="24"/>
          <w:szCs w:val="24"/>
        </w:rPr>
        <w:t>Technical Skills</w:t>
      </w:r>
      <w:r>
        <w:rPr>
          <w:rStyle w:val="text-pre-line"/>
          <w:b/>
          <w:sz w:val="24"/>
          <w:szCs w:val="24"/>
        </w:rPr>
        <w:t>:</w:t>
      </w:r>
    </w:p>
    <w:p w14:paraId="57A7408A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Jira &amp; Jira plugin for Test cases – Zephyr &amp; X-ray, Agile-Scrum, STLC, SDLC </w:t>
      </w:r>
    </w:p>
    <w:p w14:paraId="7E1AE031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Selenium (API’s), Java-Selenium WebDriver </w:t>
      </w:r>
    </w:p>
    <w:p w14:paraId="7264FFD0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TestNG, Maven, Git, GitHub, RESTful API </w:t>
      </w:r>
    </w:p>
    <w:p w14:paraId="290D7F10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Page Object Model with Page Factory </w:t>
      </w:r>
    </w:p>
    <w:p w14:paraId="2115CF83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Great Knowledge of SQL </w:t>
      </w:r>
    </w:p>
    <w:p w14:paraId="4BF670F4" w14:textId="77777777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Mobile App, HTML, CSS, POSTMAN, </w:t>
      </w:r>
      <w:proofErr w:type="spellStart"/>
      <w:r>
        <w:rPr>
          <w:rStyle w:val="text-pre-line"/>
        </w:rPr>
        <w:t>RestAssured</w:t>
      </w:r>
      <w:proofErr w:type="spellEnd"/>
      <w:r>
        <w:rPr>
          <w:rStyle w:val="text-pre-line"/>
        </w:rPr>
        <w:t xml:space="preserve">. </w:t>
      </w:r>
    </w:p>
    <w:p w14:paraId="1A8754CA" w14:textId="7664FE9C" w:rsidR="00017713" w:rsidRDefault="00017713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• Outstanding experience with manual testing using JIRA, ALM, </w:t>
      </w:r>
      <w:proofErr w:type="spellStart"/>
      <w:r>
        <w:rPr>
          <w:rStyle w:val="text-pre-line"/>
        </w:rPr>
        <w:t>Xray</w:t>
      </w:r>
      <w:proofErr w:type="spellEnd"/>
      <w:r>
        <w:rPr>
          <w:rStyle w:val="text-pre-line"/>
        </w:rPr>
        <w:t>, Zephyr and Excel.</w:t>
      </w:r>
    </w:p>
    <w:p w14:paraId="5816D761" w14:textId="77777777" w:rsidR="00017713" w:rsidRDefault="00017713" w:rsidP="00017713">
      <w:pPr>
        <w:spacing w:after="0"/>
        <w:jc w:val="center"/>
        <w:rPr>
          <w:b/>
          <w:sz w:val="30"/>
          <w:szCs w:val="30"/>
          <w:u w:val="thick"/>
        </w:rPr>
      </w:pPr>
      <w:r w:rsidRPr="005951C2">
        <w:rPr>
          <w:b/>
          <w:sz w:val="30"/>
          <w:szCs w:val="30"/>
          <w:u w:val="thick"/>
        </w:rPr>
        <w:lastRenderedPageBreak/>
        <w:t>PROFESSIONAL EXPERIENCE</w:t>
      </w:r>
    </w:p>
    <w:p w14:paraId="1B889737" w14:textId="2AFCF9BA" w:rsidR="00017713" w:rsidRDefault="00017713" w:rsidP="00017713">
      <w:pPr>
        <w:spacing w:after="0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55"/>
        <w:gridCol w:w="2790"/>
        <w:gridCol w:w="3410"/>
      </w:tblGrid>
      <w:tr w:rsidR="00017713" w14:paraId="054D17C3" w14:textId="77777777" w:rsidTr="00017713">
        <w:tc>
          <w:tcPr>
            <w:tcW w:w="3155" w:type="dxa"/>
          </w:tcPr>
          <w:p w14:paraId="3C5EB510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185501EE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1037B625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vMerge w:val="restart"/>
          </w:tcPr>
          <w:p w14:paraId="44536323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4E0F0A4F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20B5550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  <w:r w:rsidRPr="005951C2">
              <w:rPr>
                <w:b/>
                <w:sz w:val="24"/>
                <w:szCs w:val="24"/>
              </w:rPr>
              <w:t>Jan 2021 – Present</w:t>
            </w:r>
          </w:p>
        </w:tc>
        <w:tc>
          <w:tcPr>
            <w:tcW w:w="3410" w:type="dxa"/>
            <w:vMerge w:val="restart"/>
          </w:tcPr>
          <w:p w14:paraId="77D4A504" w14:textId="77777777" w:rsidR="00017713" w:rsidRPr="00B33D85" w:rsidRDefault="00017713" w:rsidP="00480C18">
            <w:pPr>
              <w:widowControl w:val="0"/>
              <w:autoSpaceDE w:val="0"/>
              <w:autoSpaceDN w:val="0"/>
              <w:spacing w:before="92"/>
              <w:ind w:right="99"/>
              <w:jc w:val="center"/>
              <w:rPr>
                <w:b/>
              </w:rPr>
            </w:pPr>
            <w:r w:rsidRPr="00B33D85">
              <w:rPr>
                <w:b/>
              </w:rPr>
              <w:t xml:space="preserve">Global </w:t>
            </w:r>
            <w:proofErr w:type="spellStart"/>
            <w:r w:rsidRPr="00B33D85">
              <w:rPr>
                <w:b/>
              </w:rPr>
              <w:t>iTech</w:t>
            </w:r>
            <w:proofErr w:type="spellEnd"/>
            <w:r w:rsidRPr="00B33D85">
              <w:rPr>
                <w:b/>
              </w:rPr>
              <w:t xml:space="preserve"> Solutions Inc.</w:t>
            </w:r>
          </w:p>
          <w:p w14:paraId="33CB8B2E" w14:textId="77777777" w:rsidR="00017713" w:rsidRPr="00B33D85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</w:rPr>
            </w:pPr>
            <w:r w:rsidRPr="00B33D85">
              <w:rPr>
                <w:b/>
              </w:rPr>
              <w:t>Hollis, United States</w:t>
            </w:r>
          </w:p>
          <w:p w14:paraId="22A73FF3" w14:textId="77777777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B33D85">
              <w:rPr>
                <w:b/>
              </w:rPr>
              <w:t>QA Automation Engineer</w:t>
            </w:r>
          </w:p>
        </w:tc>
      </w:tr>
      <w:tr w:rsidR="00017713" w14:paraId="7301D99E" w14:textId="77777777" w:rsidTr="00017713">
        <w:tc>
          <w:tcPr>
            <w:tcW w:w="3155" w:type="dxa"/>
          </w:tcPr>
          <w:p w14:paraId="79953614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  <w:r w:rsidRPr="005951C2">
              <w:rPr>
                <w:b/>
                <w:sz w:val="24"/>
                <w:szCs w:val="24"/>
              </w:rPr>
              <w:t>Responsibilities:</w:t>
            </w:r>
          </w:p>
        </w:tc>
        <w:tc>
          <w:tcPr>
            <w:tcW w:w="2790" w:type="dxa"/>
            <w:vMerge/>
          </w:tcPr>
          <w:p w14:paraId="6C489DD7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10" w:type="dxa"/>
            <w:vMerge/>
          </w:tcPr>
          <w:p w14:paraId="38DC359F" w14:textId="77777777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703A3263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Meeting with the software design team to discuss verification protocols.</w:t>
      </w:r>
    </w:p>
    <w:p w14:paraId="03ABECB1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Identifying software application weaknesses and target areas.</w:t>
      </w:r>
    </w:p>
    <w:p w14:paraId="75A3E4FD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Sketching out ideas for automated software test procedures.</w:t>
      </w:r>
      <w:bookmarkStart w:id="0" w:name="_GoBack"/>
      <w:bookmarkEnd w:id="0"/>
    </w:p>
    <w:p w14:paraId="2B94C1EF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Reviewing software bug reports and highlighting problem areas.</w:t>
      </w:r>
    </w:p>
    <w:p w14:paraId="04E0C9C4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Writing automation scripts and implementing software applications.</w:t>
      </w:r>
    </w:p>
    <w:p w14:paraId="3EA912CF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Designing and installing software databases.</w:t>
      </w:r>
    </w:p>
    <w:p w14:paraId="77436849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Troubleshooting automation software and finalizing system procedures.</w:t>
      </w:r>
    </w:p>
    <w:p w14:paraId="7004B798" w14:textId="77777777" w:rsidR="0040484E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Identifying quality issues and creating test reports.</w:t>
      </w:r>
    </w:p>
    <w:p w14:paraId="19856035" w14:textId="0BECEF21" w:rsidR="00017713" w:rsidRPr="0040484E" w:rsidRDefault="0040484E" w:rsidP="0040484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84E">
        <w:rPr>
          <w:rFonts w:ascii="Times New Roman" w:eastAsia="Times New Roman" w:hAnsi="Times New Roman" w:cs="Times New Roman"/>
          <w:sz w:val="24"/>
          <w:szCs w:val="24"/>
        </w:rPr>
        <w:t>Collaborating with the design team to solve application faults.</w:t>
      </w:r>
    </w:p>
    <w:p w14:paraId="25A11433" w14:textId="2F90B0E9" w:rsidR="00017713" w:rsidRDefault="00017713" w:rsidP="00017713">
      <w:pPr>
        <w:spacing w:after="0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55"/>
        <w:gridCol w:w="2790"/>
        <w:gridCol w:w="3410"/>
      </w:tblGrid>
      <w:tr w:rsidR="00017713" w14:paraId="63F0853A" w14:textId="77777777" w:rsidTr="00480C18">
        <w:tc>
          <w:tcPr>
            <w:tcW w:w="3155" w:type="dxa"/>
          </w:tcPr>
          <w:p w14:paraId="0A082E28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76DF7830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7612CA76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vMerge w:val="restart"/>
          </w:tcPr>
          <w:p w14:paraId="49EE08FA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4BDB3F41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51671B0" w14:textId="5D5243D8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 xml:space="preserve">Apr 2019 </w:t>
            </w:r>
            <w:r>
              <w:rPr>
                <w:b/>
                <w:sz w:val="24"/>
                <w:szCs w:val="24"/>
              </w:rPr>
              <w:t>–</w:t>
            </w:r>
            <w:r w:rsidRPr="00017713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Oct 2020</w:t>
            </w:r>
          </w:p>
        </w:tc>
        <w:tc>
          <w:tcPr>
            <w:tcW w:w="3410" w:type="dxa"/>
            <w:vMerge w:val="restart"/>
          </w:tcPr>
          <w:p w14:paraId="353830F5" w14:textId="77777777" w:rsidR="00017713" w:rsidRDefault="00017713" w:rsidP="00017713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QA Engineer</w:t>
            </w:r>
          </w:p>
          <w:p w14:paraId="3E9E35EA" w14:textId="20DF6526" w:rsidR="00017713" w:rsidRPr="00017713" w:rsidRDefault="00017713" w:rsidP="00017713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Tiger IT Bangladesh Limited</w:t>
            </w:r>
          </w:p>
          <w:p w14:paraId="4B039824" w14:textId="233BCFB6" w:rsidR="00017713" w:rsidRPr="005951C2" w:rsidRDefault="00017713" w:rsidP="00017713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haka, Bangladesh.</w:t>
            </w:r>
          </w:p>
        </w:tc>
      </w:tr>
      <w:tr w:rsidR="00017713" w14:paraId="445EA11B" w14:textId="77777777" w:rsidTr="00480C18">
        <w:tc>
          <w:tcPr>
            <w:tcW w:w="3155" w:type="dxa"/>
          </w:tcPr>
          <w:p w14:paraId="1D33EE58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  <w:r w:rsidRPr="005951C2">
              <w:rPr>
                <w:b/>
                <w:sz w:val="24"/>
                <w:szCs w:val="24"/>
              </w:rPr>
              <w:t>Responsibilities:</w:t>
            </w:r>
          </w:p>
        </w:tc>
        <w:tc>
          <w:tcPr>
            <w:tcW w:w="2790" w:type="dxa"/>
            <w:vMerge/>
          </w:tcPr>
          <w:p w14:paraId="6C4B6B80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10" w:type="dxa"/>
            <w:vMerge/>
          </w:tcPr>
          <w:p w14:paraId="2467FCEC" w14:textId="77777777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5CDF9FF4" w14:textId="7D576B90" w:rsidR="00017713" w:rsidRDefault="00017713" w:rsidP="00017713">
      <w:pPr>
        <w:spacing w:after="0"/>
      </w:pPr>
    </w:p>
    <w:p w14:paraId="13E6144D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Review requirements, specifications and technical design documents to provide timely and meaningful feedback</w:t>
      </w:r>
    </w:p>
    <w:p w14:paraId="7CA580C5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Create detailed, comprehensive and well-structured test plans and test cases</w:t>
      </w:r>
    </w:p>
    <w:p w14:paraId="744A0B9C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Estimate, prioritize, plan and coordinate testing activities</w:t>
      </w:r>
    </w:p>
    <w:p w14:paraId="57AC5E3A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Design, develop and execute automation scripts using open source tools</w:t>
      </w:r>
    </w:p>
    <w:p w14:paraId="0AA7A8F8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Identify, record, document thoroughly and track bugs</w:t>
      </w:r>
    </w:p>
    <w:p w14:paraId="5D09FA06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Perform thorough regression testing when bugs are resolved</w:t>
      </w:r>
    </w:p>
    <w:p w14:paraId="62C9A067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Develop and apply testing processes for new and existing products to meet client needs</w:t>
      </w:r>
    </w:p>
    <w:p w14:paraId="6C1B82A8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Liaise with internal teams (e.g. developers and product managers) to identify system requirements</w:t>
      </w:r>
    </w:p>
    <w:p w14:paraId="76704ECE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Monitor debugging process results</w:t>
      </w:r>
    </w:p>
    <w:p w14:paraId="4D8C24B4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Investigate the causes of non-conforming software and train users to implement solutions</w:t>
      </w:r>
    </w:p>
    <w:p w14:paraId="1468EE93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Track quality assurance metrics, like defect densities and open defect counts</w:t>
      </w:r>
    </w:p>
    <w:p w14:paraId="1895476F" w14:textId="77777777" w:rsidR="0040484E" w:rsidRDefault="0040484E" w:rsidP="0040484E">
      <w:pPr>
        <w:pStyle w:val="ListParagraph"/>
        <w:numPr>
          <w:ilvl w:val="0"/>
          <w:numId w:val="2"/>
        </w:numPr>
        <w:spacing w:after="0"/>
      </w:pPr>
      <w:r>
        <w:t>Stay up-to-date with new testing tools and test strategies</w:t>
      </w:r>
    </w:p>
    <w:p w14:paraId="1DC65C97" w14:textId="5DDAC846" w:rsidR="00017713" w:rsidRDefault="00017713" w:rsidP="00017713">
      <w:pPr>
        <w:spacing w:after="0"/>
      </w:pPr>
    </w:p>
    <w:p w14:paraId="2D4200D8" w14:textId="58272905" w:rsidR="00017713" w:rsidRDefault="00017713" w:rsidP="00017713">
      <w:pPr>
        <w:spacing w:after="0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55"/>
        <w:gridCol w:w="2790"/>
        <w:gridCol w:w="3410"/>
      </w:tblGrid>
      <w:tr w:rsidR="00017713" w14:paraId="6B8CDCB6" w14:textId="77777777" w:rsidTr="00480C18">
        <w:tc>
          <w:tcPr>
            <w:tcW w:w="3155" w:type="dxa"/>
          </w:tcPr>
          <w:p w14:paraId="2F06B435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2F3C23DB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13850CA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vMerge w:val="restart"/>
          </w:tcPr>
          <w:p w14:paraId="5880331E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4935E8A7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42B37F1" w14:textId="1697FD1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Oct 2018 - Ma</w:t>
            </w:r>
            <w:r>
              <w:rPr>
                <w:b/>
                <w:sz w:val="24"/>
                <w:szCs w:val="24"/>
              </w:rPr>
              <w:t>r</w:t>
            </w:r>
            <w:r w:rsidRPr="00017713">
              <w:rPr>
                <w:b/>
                <w:sz w:val="24"/>
                <w:szCs w:val="24"/>
              </w:rPr>
              <w:t xml:space="preserve"> 2019</w:t>
            </w:r>
          </w:p>
        </w:tc>
        <w:tc>
          <w:tcPr>
            <w:tcW w:w="3410" w:type="dxa"/>
            <w:vMerge w:val="restart"/>
          </w:tcPr>
          <w:p w14:paraId="1DA15F1D" w14:textId="77777777" w:rsidR="00017713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QA Engineer</w:t>
            </w:r>
          </w:p>
          <w:p w14:paraId="77627552" w14:textId="0DEECFAA" w:rsidR="00017713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Freelance IT Lab</w:t>
            </w:r>
          </w:p>
          <w:p w14:paraId="35391FFC" w14:textId="4F524C09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haka, Bangladesh.</w:t>
            </w:r>
          </w:p>
        </w:tc>
      </w:tr>
      <w:tr w:rsidR="00017713" w14:paraId="4BFC8555" w14:textId="77777777" w:rsidTr="00480C18">
        <w:tc>
          <w:tcPr>
            <w:tcW w:w="3155" w:type="dxa"/>
          </w:tcPr>
          <w:p w14:paraId="15FC2DFA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  <w:r w:rsidRPr="005951C2">
              <w:rPr>
                <w:b/>
                <w:sz w:val="24"/>
                <w:szCs w:val="24"/>
              </w:rPr>
              <w:t>Responsibilities:</w:t>
            </w:r>
          </w:p>
        </w:tc>
        <w:tc>
          <w:tcPr>
            <w:tcW w:w="2790" w:type="dxa"/>
            <w:vMerge/>
          </w:tcPr>
          <w:p w14:paraId="067C8D0A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10" w:type="dxa"/>
            <w:vMerge/>
          </w:tcPr>
          <w:p w14:paraId="733B7B77" w14:textId="77777777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390419FA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Create test plan, test strategy, test cases for iOS app. </w:t>
      </w:r>
    </w:p>
    <w:p w14:paraId="63C0AFAC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Execute test cases after test analysis is done. </w:t>
      </w:r>
    </w:p>
    <w:p w14:paraId="59D937C0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Find all bugs and create notes of where they are and how they can be reproduced. </w:t>
      </w:r>
    </w:p>
    <w:p w14:paraId="1DAF2EBB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Write clear &amp; understandable issue generating sequence with screen record, issue generated device name, device OS name. </w:t>
      </w:r>
    </w:p>
    <w:p w14:paraId="7B9F4CA3" w14:textId="294C1243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Use bit-bucket to report issues to the developer team. </w:t>
      </w:r>
    </w:p>
    <w:p w14:paraId="6B81A1CC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Perform retesting after fix bugs in-app. </w:t>
      </w:r>
    </w:p>
    <w:p w14:paraId="20E64D23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Perform regression testing after changing code or feature in the app. </w:t>
      </w:r>
    </w:p>
    <w:p w14:paraId="4A73634B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Perform in-depth quality assurance reviews on the app. </w:t>
      </w:r>
    </w:p>
    <w:p w14:paraId="0709FDC1" w14:textId="77777777" w:rsidR="00E2747F" w:rsidRDefault="00E2747F" w:rsidP="00017713">
      <w:pPr>
        <w:spacing w:after="0"/>
        <w:rPr>
          <w:rStyle w:val="text-pre-line"/>
        </w:rPr>
      </w:pPr>
      <w:r>
        <w:rPr>
          <w:rStyle w:val="text-pre-line"/>
        </w:rPr>
        <w:t xml:space="preserve">● Perform Requirement Traceability Matrix (RTM. </w:t>
      </w:r>
    </w:p>
    <w:p w14:paraId="715D9AC0" w14:textId="255896AD" w:rsidR="00017713" w:rsidRDefault="00E2747F" w:rsidP="00017713">
      <w:pPr>
        <w:spacing w:after="0"/>
      </w:pPr>
      <w:r>
        <w:rPr>
          <w:rStyle w:val="text-pre-line"/>
        </w:rPr>
        <w:t>● Check apps thoroughly to ensure that customer experience matches our goals.</w:t>
      </w:r>
    </w:p>
    <w:p w14:paraId="11FF5197" w14:textId="0AE9B618" w:rsidR="00017713" w:rsidRDefault="00017713" w:rsidP="00017713">
      <w:pPr>
        <w:spacing w:after="0"/>
      </w:pPr>
    </w:p>
    <w:p w14:paraId="42FB7EF3" w14:textId="45420E03" w:rsidR="00017713" w:rsidRDefault="00017713" w:rsidP="00017713">
      <w:pPr>
        <w:spacing w:after="0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55"/>
        <w:gridCol w:w="2790"/>
        <w:gridCol w:w="3410"/>
      </w:tblGrid>
      <w:tr w:rsidR="00017713" w14:paraId="4AC03E71" w14:textId="77777777" w:rsidTr="00480C18">
        <w:tc>
          <w:tcPr>
            <w:tcW w:w="3155" w:type="dxa"/>
          </w:tcPr>
          <w:p w14:paraId="00D626BF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29928BB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38BC6261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</w:p>
        </w:tc>
        <w:tc>
          <w:tcPr>
            <w:tcW w:w="2790" w:type="dxa"/>
            <w:vMerge w:val="restart"/>
          </w:tcPr>
          <w:p w14:paraId="2E16FD6A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4304A951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  <w:p w14:paraId="24E07227" w14:textId="65AA7E28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Feb 2015 - Sep 2018</w:t>
            </w:r>
          </w:p>
        </w:tc>
        <w:tc>
          <w:tcPr>
            <w:tcW w:w="3410" w:type="dxa"/>
            <w:vMerge w:val="restart"/>
          </w:tcPr>
          <w:p w14:paraId="6DCA805A" w14:textId="77777777" w:rsidR="00017713" w:rsidRDefault="00017713" w:rsidP="00017713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SQA Engineer</w:t>
            </w:r>
          </w:p>
          <w:p w14:paraId="3AB9D8E7" w14:textId="0CAAEC44" w:rsidR="00017713" w:rsidRDefault="00017713" w:rsidP="00017713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  <w:r w:rsidRPr="00017713">
              <w:rPr>
                <w:b/>
                <w:sz w:val="24"/>
                <w:szCs w:val="24"/>
              </w:rPr>
              <w:t>MAXSOP</w:t>
            </w:r>
          </w:p>
          <w:p w14:paraId="4492B1EA" w14:textId="04BC94AA" w:rsidR="00017713" w:rsidRPr="005951C2" w:rsidRDefault="00017713" w:rsidP="00017713">
            <w:pPr>
              <w:widowControl w:val="0"/>
              <w:autoSpaceDE w:val="0"/>
              <w:autoSpaceDN w:val="0"/>
              <w:spacing w:before="92"/>
              <w:ind w:right="99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haka, Bangladesh.</w:t>
            </w:r>
          </w:p>
        </w:tc>
      </w:tr>
      <w:tr w:rsidR="00017713" w14:paraId="04A43E55" w14:textId="77777777" w:rsidTr="00480C18">
        <w:tc>
          <w:tcPr>
            <w:tcW w:w="3155" w:type="dxa"/>
          </w:tcPr>
          <w:p w14:paraId="4C28461F" w14:textId="77777777" w:rsidR="00017713" w:rsidRPr="005951C2" w:rsidRDefault="00017713" w:rsidP="00480C18">
            <w:pPr>
              <w:rPr>
                <w:b/>
                <w:sz w:val="24"/>
                <w:szCs w:val="24"/>
              </w:rPr>
            </w:pPr>
            <w:r w:rsidRPr="005951C2">
              <w:rPr>
                <w:b/>
                <w:sz w:val="24"/>
                <w:szCs w:val="24"/>
              </w:rPr>
              <w:t>Responsibilities:</w:t>
            </w:r>
          </w:p>
        </w:tc>
        <w:tc>
          <w:tcPr>
            <w:tcW w:w="2790" w:type="dxa"/>
            <w:vMerge/>
          </w:tcPr>
          <w:p w14:paraId="401701A2" w14:textId="77777777" w:rsidR="00017713" w:rsidRPr="005951C2" w:rsidRDefault="00017713" w:rsidP="00480C18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410" w:type="dxa"/>
            <w:vMerge/>
          </w:tcPr>
          <w:p w14:paraId="4DA66CAE" w14:textId="77777777" w:rsidR="00017713" w:rsidRPr="005951C2" w:rsidRDefault="00017713" w:rsidP="00480C18">
            <w:pPr>
              <w:widowControl w:val="0"/>
              <w:autoSpaceDE w:val="0"/>
              <w:autoSpaceDN w:val="0"/>
              <w:spacing w:before="92"/>
              <w:ind w:left="622" w:right="99" w:hanging="503"/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45774EAA" w14:textId="77777777" w:rsidR="00017713" w:rsidRDefault="00017713" w:rsidP="00017713">
      <w:pPr>
        <w:spacing w:after="0"/>
      </w:pPr>
      <w:r>
        <w:t xml:space="preserve">● Created and executed automated software test plans, cases and scripts to uncover, identify </w:t>
      </w:r>
    </w:p>
    <w:p w14:paraId="1B0D7553" w14:textId="7D6785D1" w:rsidR="00017713" w:rsidRDefault="00017713" w:rsidP="00017713">
      <w:pPr>
        <w:spacing w:after="0"/>
      </w:pPr>
      <w:r>
        <w:t xml:space="preserve">    and document software problems and their causes.</w:t>
      </w:r>
    </w:p>
    <w:p w14:paraId="6E5AAF1E" w14:textId="77777777" w:rsidR="00017713" w:rsidRDefault="00017713" w:rsidP="00017713">
      <w:pPr>
        <w:spacing w:after="0"/>
      </w:pPr>
      <w:r>
        <w:t>● Evaluated new web applications and met with developers to address defects.</w:t>
      </w:r>
    </w:p>
    <w:p w14:paraId="27FCF40E" w14:textId="77777777" w:rsidR="00017713" w:rsidRDefault="00017713" w:rsidP="00017713">
      <w:pPr>
        <w:spacing w:after="0"/>
      </w:pPr>
      <w:r>
        <w:t>● Writing test cases and manage them on test case management systems.</w:t>
      </w:r>
    </w:p>
    <w:p w14:paraId="2E2B9521" w14:textId="77777777" w:rsidR="00017713" w:rsidRDefault="00017713" w:rsidP="00017713">
      <w:pPr>
        <w:spacing w:after="0"/>
      </w:pPr>
      <w:r>
        <w:t>● Prepare test plan, test run and execute several testing methods.</w:t>
      </w:r>
    </w:p>
    <w:p w14:paraId="29B41895" w14:textId="2BCD836A" w:rsidR="00017713" w:rsidRDefault="00017713" w:rsidP="00017713">
      <w:pPr>
        <w:spacing w:after="0"/>
      </w:pPr>
      <w:r>
        <w:t xml:space="preserve">● Working knowledge of Selenium WebDriver, TestNG, </w:t>
      </w:r>
      <w:proofErr w:type="spellStart"/>
      <w:r>
        <w:t>Katalon</w:t>
      </w:r>
      <w:proofErr w:type="spellEnd"/>
      <w:r>
        <w:t xml:space="preserve"> Studio and bug tracking tools such as                   Jira.</w:t>
      </w:r>
    </w:p>
    <w:p w14:paraId="7D1FD15C" w14:textId="2AA533C6" w:rsidR="00017713" w:rsidRDefault="00017713" w:rsidP="00017713">
      <w:pPr>
        <w:spacing w:after="0"/>
      </w:pPr>
      <w:r>
        <w:t>● Involved in the preparation of Test Cases and updating in Case.</w:t>
      </w:r>
    </w:p>
    <w:p w14:paraId="48AFB054" w14:textId="77777777" w:rsidR="00017713" w:rsidRDefault="00017713" w:rsidP="00017713">
      <w:pPr>
        <w:spacing w:after="0"/>
      </w:pPr>
      <w:r>
        <w:t>● Involved in Installation, Functional, GUI and Regression Testing.</w:t>
      </w:r>
    </w:p>
    <w:p w14:paraId="170C74BD" w14:textId="77777777" w:rsidR="00017713" w:rsidRDefault="00017713" w:rsidP="00017713">
      <w:pPr>
        <w:spacing w:after="0"/>
      </w:pPr>
      <w:r>
        <w:t>● Responsible for running test cases and posting defects.</w:t>
      </w:r>
    </w:p>
    <w:p w14:paraId="12206BD9" w14:textId="5073410C" w:rsidR="00017713" w:rsidRDefault="00017713" w:rsidP="00017713">
      <w:pPr>
        <w:spacing w:after="0"/>
      </w:pPr>
      <w:r>
        <w:t>● Keep tracking bugs in Jira and retesting the bugs and updating the bug’s status with comments.</w:t>
      </w:r>
    </w:p>
    <w:sectPr w:rsidR="00017713" w:rsidSect="000177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D1EBB" w14:textId="77777777" w:rsidR="001F4FAC" w:rsidRDefault="001F4FAC" w:rsidP="00017713">
      <w:pPr>
        <w:spacing w:after="0" w:line="240" w:lineRule="auto"/>
      </w:pPr>
      <w:r>
        <w:separator/>
      </w:r>
    </w:p>
  </w:endnote>
  <w:endnote w:type="continuationSeparator" w:id="0">
    <w:p w14:paraId="2DAC0450" w14:textId="77777777" w:rsidR="001F4FAC" w:rsidRDefault="001F4FAC" w:rsidP="00017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FC368" w14:textId="77777777" w:rsidR="00017713" w:rsidRDefault="00017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D5079" w14:textId="77777777" w:rsidR="00017713" w:rsidRDefault="000177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2081F" w14:textId="77777777" w:rsidR="00017713" w:rsidRDefault="00017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DAAB9" w14:textId="77777777" w:rsidR="001F4FAC" w:rsidRDefault="001F4FAC" w:rsidP="00017713">
      <w:pPr>
        <w:spacing w:after="0" w:line="240" w:lineRule="auto"/>
      </w:pPr>
      <w:r>
        <w:separator/>
      </w:r>
    </w:p>
  </w:footnote>
  <w:footnote w:type="continuationSeparator" w:id="0">
    <w:p w14:paraId="5D512D20" w14:textId="77777777" w:rsidR="001F4FAC" w:rsidRDefault="001F4FAC" w:rsidP="00017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C3FA1" w14:textId="77777777" w:rsidR="00017713" w:rsidRDefault="000177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center"/>
      <w:tblLook w:val="04A0" w:firstRow="1" w:lastRow="0" w:firstColumn="1" w:lastColumn="0" w:noHBand="0" w:noVBand="1"/>
    </w:tblPr>
    <w:tblGrid>
      <w:gridCol w:w="2769"/>
      <w:gridCol w:w="3816"/>
    </w:tblGrid>
    <w:tr w:rsidR="00017713" w:rsidRPr="001555C7" w14:paraId="26F7C3C9" w14:textId="77777777" w:rsidTr="00480C18">
      <w:trPr>
        <w:trHeight w:val="1193"/>
        <w:jc w:val="center"/>
      </w:trPr>
      <w:tc>
        <w:tcPr>
          <w:tcW w:w="2769" w:type="dxa"/>
          <w:shd w:val="clear" w:color="auto" w:fill="auto"/>
        </w:tcPr>
        <w:p w14:paraId="68DE9FFD" w14:textId="77777777" w:rsidR="00017713" w:rsidRPr="001555C7" w:rsidRDefault="00017713" w:rsidP="00017713">
          <w:pPr>
            <w:spacing w:after="0" w:line="276" w:lineRule="auto"/>
            <w:jc w:val="center"/>
          </w:pPr>
          <w:r w:rsidRPr="00482E07">
            <w:rPr>
              <w:noProof/>
            </w:rPr>
            <w:drawing>
              <wp:inline distT="0" distB="0" distL="0" distR="0" wp14:anchorId="0A1EC526" wp14:editId="597DEF16">
                <wp:extent cx="1581150" cy="1038225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699" t="28194" r="14250" b="1232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115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16" w:type="dxa"/>
          <w:shd w:val="clear" w:color="auto" w:fill="auto"/>
        </w:tcPr>
        <w:p w14:paraId="3FACA4DF" w14:textId="77777777" w:rsidR="00017713" w:rsidRPr="001555C7" w:rsidRDefault="00017713" w:rsidP="00017713">
          <w:pPr>
            <w:pStyle w:val="Header"/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</w:pPr>
        </w:p>
        <w:p w14:paraId="5D3DD16E" w14:textId="77777777" w:rsidR="00017713" w:rsidRPr="001555C7" w:rsidRDefault="00017713" w:rsidP="00017713">
          <w:pPr>
            <w:pStyle w:val="Header"/>
            <w:rPr>
              <w:rFonts w:cs="Calibri"/>
              <w:color w:val="1D1C1D"/>
              <w:sz w:val="32"/>
              <w:szCs w:val="32"/>
            </w:rPr>
          </w:pPr>
          <w:r w:rsidRPr="001555C7"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  <w:t xml:space="preserve">Global </w:t>
          </w:r>
          <w:proofErr w:type="spellStart"/>
          <w:r w:rsidRPr="001555C7"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  <w:t>iTech</w:t>
          </w:r>
          <w:proofErr w:type="spellEnd"/>
          <w:r w:rsidRPr="001555C7">
            <w:rPr>
              <w:rFonts w:cs="Calibri"/>
              <w:b/>
              <w:color w:val="1D1C1D"/>
              <w:sz w:val="32"/>
              <w:szCs w:val="32"/>
              <w:shd w:val="clear" w:color="auto" w:fill="F8F8F8"/>
            </w:rPr>
            <w:t xml:space="preserve"> Solutions Inc.</w:t>
          </w:r>
        </w:p>
        <w:p w14:paraId="279861AC" w14:textId="77777777" w:rsidR="00017713" w:rsidRPr="001555C7" w:rsidRDefault="00017713" w:rsidP="00017713">
          <w:pPr>
            <w:pStyle w:val="Header"/>
            <w:jc w:val="center"/>
            <w:rPr>
              <w:rFonts w:cs="Calibri"/>
              <w:color w:val="1D1C1D"/>
              <w:sz w:val="24"/>
              <w:szCs w:val="24"/>
              <w:shd w:val="clear" w:color="auto" w:fill="F8F8F8"/>
            </w:rPr>
          </w:pPr>
          <w:r w:rsidRPr="001555C7">
            <w:rPr>
              <w:rFonts w:cs="Calibri"/>
              <w:color w:val="1D1C1D"/>
              <w:sz w:val="24"/>
              <w:szCs w:val="24"/>
              <w:shd w:val="clear" w:color="auto" w:fill="F8F8F8"/>
            </w:rPr>
            <w:t>Address: 8905 202nd Street,</w:t>
          </w:r>
        </w:p>
        <w:p w14:paraId="1BE7CEDD" w14:textId="77777777" w:rsidR="00017713" w:rsidRPr="001555C7" w:rsidRDefault="00017713" w:rsidP="00017713">
          <w:pPr>
            <w:spacing w:after="0" w:line="240" w:lineRule="auto"/>
            <w:jc w:val="center"/>
            <w:rPr>
              <w:rFonts w:cs="Calibri"/>
              <w:color w:val="1D1C1D"/>
              <w:sz w:val="24"/>
              <w:szCs w:val="24"/>
              <w:shd w:val="clear" w:color="auto" w:fill="F8F8F8"/>
            </w:rPr>
          </w:pPr>
          <w:r w:rsidRPr="001555C7">
            <w:rPr>
              <w:rFonts w:cs="Calibri"/>
              <w:color w:val="1D1C1D"/>
              <w:sz w:val="24"/>
              <w:szCs w:val="24"/>
              <w:shd w:val="clear" w:color="auto" w:fill="F8F8F8"/>
            </w:rPr>
            <w:t>Hollis, NY-11423.</w:t>
          </w:r>
        </w:p>
      </w:tc>
    </w:tr>
  </w:tbl>
  <w:p w14:paraId="5E0BFADE" w14:textId="77777777" w:rsidR="00017713" w:rsidRDefault="000177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DBF513" w14:textId="77777777" w:rsidR="00017713" w:rsidRDefault="000177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42888"/>
    <w:multiLevelType w:val="multilevel"/>
    <w:tmpl w:val="53126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3E034D"/>
    <w:multiLevelType w:val="hybridMultilevel"/>
    <w:tmpl w:val="8AE88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327013"/>
    <w:multiLevelType w:val="hybridMultilevel"/>
    <w:tmpl w:val="82A0A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LA0NrEwNbUwNzRV0lEKTi0uzszPAykwqgUAwtdBLywAAAA="/>
  </w:docVars>
  <w:rsids>
    <w:rsidRoot w:val="00017713"/>
    <w:rsid w:val="00017713"/>
    <w:rsid w:val="001F48E3"/>
    <w:rsid w:val="001F4FAC"/>
    <w:rsid w:val="0040484E"/>
    <w:rsid w:val="005B6E22"/>
    <w:rsid w:val="00E27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6BB9E"/>
  <w15:chartTrackingRefBased/>
  <w15:docId w15:val="{756E0F91-EB46-4F27-BBD8-691B75C3E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77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713"/>
  </w:style>
  <w:style w:type="paragraph" w:styleId="Footer">
    <w:name w:val="footer"/>
    <w:basedOn w:val="Normal"/>
    <w:link w:val="FooterChar"/>
    <w:uiPriority w:val="99"/>
    <w:unhideWhenUsed/>
    <w:rsid w:val="0001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713"/>
  </w:style>
  <w:style w:type="paragraph" w:styleId="ListParagraph">
    <w:name w:val="List Paragraph"/>
    <w:basedOn w:val="Normal"/>
    <w:uiPriority w:val="34"/>
    <w:qFormat/>
    <w:rsid w:val="00017713"/>
    <w:pPr>
      <w:ind w:left="720"/>
      <w:contextualSpacing/>
    </w:pPr>
  </w:style>
  <w:style w:type="character" w:customStyle="1" w:styleId="text-pre-line">
    <w:name w:val="text-pre-line"/>
    <w:basedOn w:val="DefaultParagraphFont"/>
    <w:rsid w:val="00017713"/>
  </w:style>
  <w:style w:type="table" w:styleId="TableGrid">
    <w:name w:val="Table Grid"/>
    <w:basedOn w:val="TableNormal"/>
    <w:uiPriority w:val="39"/>
    <w:rsid w:val="00017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3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86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bubur Rahman</dc:creator>
  <cp:keywords/>
  <dc:description/>
  <cp:lastModifiedBy>Md. Mahbubur Rahman</cp:lastModifiedBy>
  <cp:revision>4</cp:revision>
  <dcterms:created xsi:type="dcterms:W3CDTF">2021-06-18T17:28:00Z</dcterms:created>
  <dcterms:modified xsi:type="dcterms:W3CDTF">2021-06-19T19:46:00Z</dcterms:modified>
</cp:coreProperties>
</file>